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94614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73F888F" w:rsidR="009921A7" w:rsidRPr="006066B9" w:rsidRDefault="000B0E93" w:rsidP="004D0DF5">
            <w:pPr>
              <w:spacing w:after="0"/>
              <w:jc w:val="center"/>
              <w:rPr>
                <w:rFonts w:ascii="Arial" w:hAnsi="Arial" w:cs="Arial"/>
              </w:rPr>
            </w:pPr>
            <w:r>
              <w:rPr>
                <w:rStyle w:val="normaltextrun"/>
                <w:rFonts w:ascii="Arial" w:hAnsi="Arial" w:cs="Arial"/>
                <w:color w:val="000000"/>
                <w:shd w:val="clear" w:color="auto" w:fill="FFFFFF"/>
                <w:lang w:val="en-AU"/>
              </w:rPr>
              <w:t>Te Reo Māori</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4672A73" w:rsidR="009921A7" w:rsidRPr="006066B9" w:rsidRDefault="000B0E93"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97761383" w:edGrp="everyone" w:colFirst="1" w:colLast="1"/>
            <w:permEnd w:id="494614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7391775" w:rsidR="009921A7" w:rsidRPr="006066B9" w:rsidRDefault="000B0E93" w:rsidP="004D0DF5">
            <w:pPr>
              <w:spacing w:after="0"/>
              <w:jc w:val="center"/>
              <w:rPr>
                <w:rFonts w:ascii="Arial" w:hAnsi="Arial" w:cs="Arial"/>
              </w:rPr>
            </w:pPr>
            <w:r>
              <w:rPr>
                <w:rStyle w:val="normaltextrun"/>
                <w:rFonts w:ascii="Arial" w:hAnsi="Arial" w:cs="Arial"/>
                <w:color w:val="000000"/>
                <w:shd w:val="clear" w:color="auto" w:fill="FFFFFF"/>
                <w:lang w:val="en-AU"/>
              </w:rPr>
              <w:t>91650</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4D44018" w:rsidR="009921A7" w:rsidRPr="006066B9" w:rsidRDefault="000B0E93" w:rsidP="004D0DF5">
            <w:pPr>
              <w:spacing w:after="0"/>
              <w:jc w:val="center"/>
              <w:rPr>
                <w:rFonts w:ascii="Arial" w:hAnsi="Arial" w:cs="Arial"/>
              </w:rPr>
            </w:pPr>
            <w:r>
              <w:rPr>
                <w:rFonts w:ascii="Arial" w:hAnsi="Arial" w:cs="Arial"/>
              </w:rPr>
              <w:t>2</w:t>
            </w:r>
          </w:p>
        </w:tc>
      </w:tr>
      <w:permEnd w:id="29776138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FCFF40A" w:rsidR="009921A7" w:rsidRPr="006066B9" w:rsidRDefault="000B0E93" w:rsidP="009921A7">
            <w:pPr>
              <w:spacing w:after="0"/>
              <w:rPr>
                <w:rFonts w:ascii="Arial" w:hAnsi="Arial" w:cs="Arial"/>
              </w:rPr>
            </w:pPr>
            <w:proofErr w:type="spellStart"/>
            <w:r>
              <w:rPr>
                <w:rStyle w:val="normaltextrun"/>
                <w:rFonts w:ascii="Arial" w:hAnsi="Arial" w:cs="Arial"/>
                <w:color w:val="000000"/>
                <w:shd w:val="clear" w:color="auto" w:fill="FFFFFF"/>
                <w:lang w:val="en-AU"/>
              </w:rPr>
              <w:t>Whakarong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mōhi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DAB82AD" w:rsidR="009921A7" w:rsidRPr="006066B9" w:rsidRDefault="000B0E93"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F134B4E" w:rsidR="005D40BC" w:rsidRPr="006066B9" w:rsidRDefault="000B0E93"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hakarong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mōhi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sidR="005515D0">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4573" w:type="dxa"/>
            <w:gridSpan w:val="6"/>
          </w:tcPr>
          <w:p w14:paraId="1D93F859" w14:textId="336F0AF0" w:rsidR="005D40BC" w:rsidRPr="006066B9" w:rsidRDefault="000B0E93"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hakarong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sidR="005515D0">
              <w:rPr>
                <w:rStyle w:val="normaltextrun"/>
                <w:rFonts w:ascii="Arial" w:hAnsi="Arial" w:cs="Arial"/>
                <w:color w:val="000000"/>
                <w:shd w:val="clear" w:color="auto" w:fill="FFFFFF"/>
                <w:lang w:val="en-AU"/>
              </w:rPr>
              <w:t>.</w:t>
            </w:r>
          </w:p>
        </w:tc>
        <w:tc>
          <w:tcPr>
            <w:tcW w:w="5066" w:type="dxa"/>
            <w:gridSpan w:val="3"/>
          </w:tcPr>
          <w:p w14:paraId="50AB3FEE" w14:textId="0983D1B5" w:rsidR="005D40BC" w:rsidRPr="006066B9" w:rsidRDefault="000B0E93"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hakarong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māt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Māori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ānui</w:t>
            </w:r>
            <w:proofErr w:type="spellEnd"/>
            <w:r w:rsidR="005515D0">
              <w:rPr>
                <w:rStyle w:val="normaltextrun"/>
                <w:rFonts w:ascii="Arial" w:hAnsi="Arial" w:cs="Arial"/>
                <w:color w:val="000000"/>
                <w:shd w:val="clear" w:color="auto" w:fill="FFFFFF"/>
                <w:lang w:val="en-AU"/>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09CB76E3" w:rsidR="00994BA6" w:rsidRPr="006066B9" w:rsidRDefault="000B0E93" w:rsidP="00970599">
            <w:pPr>
              <w:spacing w:after="0"/>
              <w:rPr>
                <w:rFonts w:ascii="Arial" w:hAnsi="Arial" w:cs="Arial"/>
              </w:rPr>
            </w:pPr>
            <w:permStart w:id="1675635710" w:edGrp="everyone" w:colFirst="1" w:colLast="1"/>
            <w:permStart w:id="925507260" w:edGrp="everyone" w:colFirst="2" w:colLast="2"/>
            <w:permStart w:id="1126304172" w:edGrp="everyone" w:colFirst="3" w:colLast="3"/>
            <w:permStart w:id="1378104635" w:edGrp="everyone" w:colFirst="4" w:colLast="4"/>
            <w:permStart w:id="1273455580" w:edGrp="everyone" w:colFirst="5" w:colLast="5"/>
            <w:r>
              <w:rPr>
                <w:rStyle w:val="normaltextrun"/>
                <w:rFonts w:ascii="Arial" w:hAnsi="Arial" w:cs="Arial"/>
                <w:color w:val="000000"/>
                <w:shd w:val="clear" w:color="auto" w:fill="FFFFFF"/>
                <w:lang w:val="en-AU"/>
              </w:rPr>
              <w:t>Evidence of a minimum of two listening tasks of different context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3E38F55" w:rsidR="00994BA6" w:rsidRPr="006066B9" w:rsidRDefault="005F6E2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6E35">
        <w:trPr>
          <w:trHeight w:val="289"/>
        </w:trPr>
        <w:tc>
          <w:tcPr>
            <w:tcW w:w="4565" w:type="dxa"/>
            <w:gridSpan w:val="6"/>
            <w:shd w:val="clear" w:color="auto" w:fill="auto"/>
          </w:tcPr>
          <w:p w14:paraId="51324483" w14:textId="7AE5250E" w:rsidR="00994BA6" w:rsidRPr="006066B9" w:rsidRDefault="000B0E93" w:rsidP="00994BA6">
            <w:pPr>
              <w:spacing w:after="0"/>
              <w:rPr>
                <w:rFonts w:ascii="Arial" w:hAnsi="Arial" w:cs="Arial"/>
              </w:rPr>
            </w:pPr>
            <w:permStart w:id="245445144" w:edGrp="everyone" w:colFirst="1" w:colLast="1"/>
            <w:permStart w:id="672554784" w:edGrp="everyone" w:colFirst="2" w:colLast="2"/>
            <w:permStart w:id="638394534" w:edGrp="everyone" w:colFirst="3" w:colLast="3"/>
            <w:permStart w:id="129761503" w:edGrp="everyone" w:colFirst="4" w:colLast="4"/>
            <w:permStart w:id="1251372928" w:edGrp="everyone" w:colFirst="5" w:colLast="5"/>
            <w:permEnd w:id="1675635710"/>
            <w:permEnd w:id="925507260"/>
            <w:permEnd w:id="1126304172"/>
            <w:permEnd w:id="1378104635"/>
            <w:permEnd w:id="1273455580"/>
            <w:r>
              <w:rPr>
                <w:rStyle w:val="normaltextrun"/>
                <w:rFonts w:ascii="Arial" w:hAnsi="Arial" w:cs="Arial"/>
                <w:color w:val="000000"/>
                <w:shd w:val="clear" w:color="auto" w:fill="FFFFFF"/>
                <w:lang w:val="en-AU"/>
              </w:rPr>
              <w:t>Able to understand the meaning of spoken Māori by distinguishing between facts and opinions and hypotheses, and recognising intentions to persuade and influence in different context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71ED0">
        <w:trPr>
          <w:trHeight w:val="289"/>
        </w:trPr>
        <w:tc>
          <w:tcPr>
            <w:tcW w:w="4565" w:type="dxa"/>
            <w:gridSpan w:val="6"/>
            <w:shd w:val="clear" w:color="auto" w:fill="auto"/>
          </w:tcPr>
          <w:p w14:paraId="1B875923" w14:textId="3C32D136" w:rsidR="00994BA6" w:rsidRPr="006066B9" w:rsidRDefault="000B0E93" w:rsidP="00994BA6">
            <w:pPr>
              <w:spacing w:after="0"/>
              <w:rPr>
                <w:rFonts w:ascii="Arial" w:hAnsi="Arial" w:cs="Arial"/>
              </w:rPr>
            </w:pPr>
            <w:permStart w:id="252324169" w:edGrp="everyone" w:colFirst="1" w:colLast="1"/>
            <w:permStart w:id="1585000673" w:edGrp="everyone" w:colFirst="4" w:colLast="4"/>
            <w:permStart w:id="695146401" w:edGrp="everyone" w:colFirst="5" w:colLast="5"/>
            <w:permEnd w:id="245445144"/>
            <w:permEnd w:id="672554784"/>
            <w:permEnd w:id="638394534"/>
            <w:permEnd w:id="129761503"/>
            <w:permEnd w:id="1251372928"/>
            <w:r>
              <w:rPr>
                <w:rStyle w:val="normaltextrun"/>
                <w:rFonts w:ascii="Arial" w:hAnsi="Arial" w:cs="Arial"/>
                <w:color w:val="000000"/>
                <w:shd w:val="clear" w:color="auto" w:fill="FFFFFF"/>
                <w:lang w:val="en-AU"/>
              </w:rPr>
              <w:t>Comprehends the main information/ideas and/or opinions when listening in less familiar contexts to show an overall understanding of the listening passages. </w:t>
            </w:r>
            <w:r>
              <w:rPr>
                <w:rStyle w:val="eop"/>
                <w:rFonts w:ascii="Arial" w:hAnsi="Arial" w:cs="Arial"/>
                <w:color w:val="000000"/>
                <w:shd w:val="clear" w:color="auto" w:fill="FFFFFF"/>
              </w:rPr>
              <w:t> </w:t>
            </w:r>
          </w:p>
        </w:tc>
        <w:sdt>
          <w:sdtPr>
            <w:rPr>
              <w:rFonts w:ascii="Arial" w:hAnsi="Arial" w:cs="Arial"/>
            </w:rPr>
            <w:id w:val="-1610889371"/>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6D2115AF" w:rsidR="00994BA6" w:rsidRPr="006066B9" w:rsidRDefault="005F6E2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1783EF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9CE232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71ED0">
        <w:trPr>
          <w:trHeight w:val="289"/>
        </w:trPr>
        <w:tc>
          <w:tcPr>
            <w:tcW w:w="4565" w:type="dxa"/>
            <w:gridSpan w:val="6"/>
            <w:shd w:val="clear" w:color="auto" w:fill="auto"/>
          </w:tcPr>
          <w:p w14:paraId="6D0325AE" w14:textId="4D0FA949" w:rsidR="00994BA6" w:rsidRPr="006066B9" w:rsidRDefault="000B0E93" w:rsidP="00994BA6">
            <w:pPr>
              <w:spacing w:after="0"/>
              <w:rPr>
                <w:rFonts w:ascii="Arial" w:hAnsi="Arial" w:cs="Arial"/>
              </w:rPr>
            </w:pPr>
            <w:permStart w:id="1375543012" w:edGrp="everyone" w:colFirst="1" w:colLast="1"/>
            <w:permStart w:id="245841960" w:edGrp="everyone" w:colFirst="4" w:colLast="4"/>
            <w:permStart w:id="431968048" w:edGrp="everyone" w:colFirst="5" w:colLast="5"/>
            <w:permEnd w:id="252324169"/>
            <w:permEnd w:id="1585000673"/>
            <w:permEnd w:id="695146401"/>
            <w:r>
              <w:rPr>
                <w:rStyle w:val="normaltextrun"/>
                <w:rFonts w:ascii="Arial" w:hAnsi="Arial" w:cs="Arial"/>
                <w:color w:val="000000"/>
                <w:bdr w:val="none" w:sz="0" w:space="0" w:color="auto" w:frame="1"/>
                <w:lang w:val="en-AU"/>
              </w:rPr>
              <w:t>Recognises and understands words and sentence structures when listening in less familiar context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F71231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D44838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71ED0">
        <w:trPr>
          <w:trHeight w:val="289"/>
        </w:trPr>
        <w:tc>
          <w:tcPr>
            <w:tcW w:w="4565" w:type="dxa"/>
            <w:gridSpan w:val="6"/>
            <w:shd w:val="clear" w:color="auto" w:fill="auto"/>
          </w:tcPr>
          <w:p w14:paraId="11582291" w14:textId="19C96B14" w:rsidR="00994BA6" w:rsidRPr="006066B9" w:rsidRDefault="000B0E93" w:rsidP="00994BA6">
            <w:pPr>
              <w:spacing w:after="0"/>
              <w:rPr>
                <w:rFonts w:ascii="Arial" w:hAnsi="Arial" w:cs="Arial"/>
              </w:rPr>
            </w:pPr>
            <w:permStart w:id="1942383929" w:edGrp="everyone" w:colFirst="4" w:colLast="4"/>
            <w:permStart w:id="596526225" w:edGrp="everyone" w:colFirst="5" w:colLast="5"/>
            <w:permEnd w:id="1375543012"/>
            <w:permEnd w:id="245841960"/>
            <w:permEnd w:id="431968048"/>
            <w:r>
              <w:rPr>
                <w:rStyle w:val="normaltextrun"/>
                <w:rFonts w:ascii="Arial" w:hAnsi="Arial" w:cs="Arial"/>
                <w:color w:val="000000"/>
                <w:shd w:val="clear" w:color="auto" w:fill="FFFFFF"/>
                <w:lang w:val="en-AU"/>
              </w:rPr>
              <w:t>Comprehends the main information/ ideas and/or opinions as well as some of the finer detail to show a clear and in-depth understanding of the listening passage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048E9C38" w:rsidR="00994BA6" w:rsidRPr="006066B9" w:rsidRDefault="00994BA6" w:rsidP="00994BA6">
            <w:pPr>
              <w:spacing w:after="0"/>
              <w:jc w:val="center"/>
              <w:rPr>
                <w:rFonts w:ascii="Arial" w:hAnsi="Arial" w:cs="Arial"/>
              </w:rPr>
            </w:pPr>
          </w:p>
        </w:tc>
        <w:permStart w:id="1485704124" w:edGrp="everyone" w:displacedByCustomXml="next"/>
        <w:sdt>
          <w:sdtPr>
            <w:rPr>
              <w:rFonts w:ascii="Arial" w:hAnsi="Arial" w:cs="Arial"/>
            </w:rPr>
            <w:id w:val="-98430950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02C99DEF" w:rsidR="00994BA6" w:rsidRPr="006066B9" w:rsidRDefault="005F6E26" w:rsidP="00994BA6">
                <w:pPr>
                  <w:spacing w:after="0"/>
                  <w:jc w:val="center"/>
                  <w:rPr>
                    <w:rFonts w:ascii="Arial" w:hAnsi="Arial" w:cs="Arial"/>
                  </w:rPr>
                </w:pPr>
                <w:r>
                  <w:rPr>
                    <w:rFonts w:ascii="MS Gothic" w:eastAsia="MS Gothic" w:hAnsi="MS Gothic" w:cs="Arial" w:hint="eastAsia"/>
                  </w:rPr>
                  <w:t>☒</w:t>
                </w:r>
              </w:p>
            </w:tc>
          </w:sdtContent>
        </w:sdt>
        <w:permEnd w:id="1485704124" w:displacedByCustomXml="prev"/>
        <w:tc>
          <w:tcPr>
            <w:tcW w:w="992" w:type="dxa"/>
            <w:shd w:val="clear" w:color="auto" w:fill="BFBFBF" w:themeFill="background1" w:themeFillShade="BF"/>
            <w:vAlign w:val="center"/>
          </w:tcPr>
          <w:p w14:paraId="0CA8F65A" w14:textId="19C97B23"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71ED0">
        <w:trPr>
          <w:trHeight w:val="289"/>
        </w:trPr>
        <w:tc>
          <w:tcPr>
            <w:tcW w:w="4565" w:type="dxa"/>
            <w:gridSpan w:val="6"/>
            <w:shd w:val="clear" w:color="auto" w:fill="auto"/>
          </w:tcPr>
          <w:p w14:paraId="3BAB0BC5" w14:textId="6840245A" w:rsidR="00B11E2A" w:rsidRPr="006066B9" w:rsidRDefault="000B0E93" w:rsidP="00994BA6">
            <w:pPr>
              <w:spacing w:after="0"/>
              <w:rPr>
                <w:rFonts w:ascii="Arial" w:hAnsi="Arial" w:cs="Arial"/>
              </w:rPr>
            </w:pPr>
            <w:permStart w:id="499346109" w:edGrp="everyone" w:colFirst="2" w:colLast="2"/>
            <w:permStart w:id="1047799638" w:edGrp="everyone" w:colFirst="4" w:colLast="4"/>
            <w:permStart w:id="542856434" w:edGrp="everyone" w:colFirst="5" w:colLast="5"/>
            <w:permEnd w:id="1942383929"/>
            <w:permEnd w:id="596526225"/>
            <w:r>
              <w:rPr>
                <w:rStyle w:val="normaltextrun"/>
                <w:rFonts w:ascii="Arial" w:hAnsi="Arial" w:cs="Arial"/>
                <w:color w:val="000000"/>
                <w:bdr w:val="none" w:sz="0" w:space="0" w:color="auto" w:frame="1"/>
                <w:lang w:val="en-AU"/>
              </w:rPr>
              <w:lastRenderedPageBreak/>
              <w:t>Recognises and understands most of the information.</w:t>
            </w:r>
          </w:p>
        </w:tc>
        <w:tc>
          <w:tcPr>
            <w:tcW w:w="992" w:type="dxa"/>
            <w:gridSpan w:val="3"/>
            <w:shd w:val="clear" w:color="auto" w:fill="BFBFBF" w:themeFill="background1" w:themeFillShade="BF"/>
            <w:vAlign w:val="center"/>
          </w:tcPr>
          <w:p w14:paraId="2BEF5172" w14:textId="60CC49D5"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1B536E61" w:rsidR="00B11E2A" w:rsidRPr="006066B9" w:rsidRDefault="005F6E2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A86D74A"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171ED0">
        <w:trPr>
          <w:trHeight w:val="289"/>
        </w:trPr>
        <w:tc>
          <w:tcPr>
            <w:tcW w:w="4565" w:type="dxa"/>
            <w:gridSpan w:val="6"/>
            <w:shd w:val="clear" w:color="auto" w:fill="auto"/>
          </w:tcPr>
          <w:p w14:paraId="75AA2AE8" w14:textId="04EB851B" w:rsidR="00A339C3" w:rsidRDefault="000B0E93" w:rsidP="00A339C3">
            <w:pPr>
              <w:spacing w:after="0"/>
              <w:rPr>
                <w:rFonts w:ascii="Arial" w:hAnsi="Arial" w:cs="Arial"/>
              </w:rPr>
            </w:pPr>
            <w:permStart w:id="256072553" w:edGrp="everyone" w:colFirst="2" w:colLast="2"/>
            <w:permStart w:id="1396275376" w:edGrp="everyone" w:colFirst="4" w:colLast="4"/>
            <w:permStart w:id="965895853" w:edGrp="everyone" w:colFirst="5" w:colLast="5"/>
            <w:permEnd w:id="499346109"/>
            <w:permEnd w:id="1047799638"/>
            <w:permEnd w:id="542856434"/>
            <w:r>
              <w:rPr>
                <w:rStyle w:val="normaltextrun"/>
                <w:rFonts w:ascii="Arial" w:hAnsi="Arial" w:cs="Arial"/>
                <w:color w:val="000000"/>
                <w:shd w:val="clear" w:color="auto" w:fill="FFFFFF"/>
                <w:lang w:val="en-AU"/>
              </w:rPr>
              <w:t>Gives responses that includes supporting evidence from the listening passag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7F64ABBB"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1943BD5C"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171ED0">
        <w:trPr>
          <w:trHeight w:val="289"/>
        </w:trPr>
        <w:tc>
          <w:tcPr>
            <w:tcW w:w="4565" w:type="dxa"/>
            <w:gridSpan w:val="6"/>
            <w:shd w:val="clear" w:color="auto" w:fill="auto"/>
          </w:tcPr>
          <w:p w14:paraId="41B748F5" w14:textId="3A70CCA0" w:rsidR="00071F81" w:rsidRDefault="000B0E93" w:rsidP="00071F81">
            <w:pPr>
              <w:spacing w:after="0"/>
              <w:rPr>
                <w:rFonts w:ascii="Arial" w:hAnsi="Arial" w:cs="Arial"/>
              </w:rPr>
            </w:pPr>
            <w:permStart w:id="2041864741" w:edGrp="everyone" w:colFirst="4" w:colLast="4"/>
            <w:permStart w:id="1246780003" w:edGrp="everyone" w:colFirst="5" w:colLast="5"/>
            <w:permStart w:id="1381580452" w:edGrp="everyone" w:colFirst="3" w:colLast="3"/>
            <w:permEnd w:id="256072553"/>
            <w:permEnd w:id="1396275376"/>
            <w:permEnd w:id="965895853"/>
            <w:r>
              <w:rPr>
                <w:rStyle w:val="normaltextrun"/>
                <w:rFonts w:ascii="Arial" w:hAnsi="Arial" w:cs="Arial"/>
                <w:color w:val="000000"/>
                <w:shd w:val="clear" w:color="auto" w:fill="FFFFFF"/>
                <w:lang w:val="en-AU"/>
              </w:rPr>
              <w:t>Fully comprehends the listening passages. Responses are detailed and accurat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62BC2A2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ADB0E59" w:rsidR="00071F81" w:rsidRDefault="00071F81" w:rsidP="00071F81">
            <w:pPr>
              <w:spacing w:after="0"/>
              <w:jc w:val="center"/>
              <w:rPr>
                <w:rFonts w:ascii="Arial" w:hAnsi="Arial" w:cs="Arial"/>
              </w:rPr>
            </w:pPr>
          </w:p>
        </w:tc>
        <w:sdt>
          <w:sdtPr>
            <w:rPr>
              <w:rFonts w:ascii="Arial" w:hAnsi="Arial" w:cs="Arial"/>
            </w:rPr>
            <w:id w:val="1116951058"/>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63EF61DA" w14:textId="370B1155" w:rsidR="00071F81" w:rsidRDefault="005F6E26"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171ED0">
        <w:trPr>
          <w:trHeight w:val="289"/>
        </w:trPr>
        <w:tc>
          <w:tcPr>
            <w:tcW w:w="4565" w:type="dxa"/>
            <w:gridSpan w:val="6"/>
            <w:shd w:val="clear" w:color="auto" w:fill="auto"/>
          </w:tcPr>
          <w:p w14:paraId="06BC5CF5" w14:textId="39D1C39A" w:rsidR="00071F81" w:rsidRDefault="000B0E93" w:rsidP="00071F81">
            <w:pPr>
              <w:spacing w:after="0"/>
              <w:rPr>
                <w:rFonts w:ascii="Arial" w:hAnsi="Arial" w:cs="Arial"/>
              </w:rPr>
            </w:pPr>
            <w:permStart w:id="462693498" w:edGrp="everyone" w:colFirst="4" w:colLast="4"/>
            <w:permStart w:id="187972571" w:edGrp="everyone" w:colFirst="5" w:colLast="5"/>
            <w:permStart w:id="745734264" w:edGrp="everyone" w:colFirst="3" w:colLast="3"/>
            <w:permEnd w:id="2041864741"/>
            <w:permEnd w:id="1246780003"/>
            <w:permEnd w:id="1381580452"/>
            <w:r>
              <w:rPr>
                <w:rStyle w:val="normaltextrun"/>
                <w:rFonts w:ascii="Arial" w:hAnsi="Arial" w:cs="Arial"/>
                <w:color w:val="000000"/>
                <w:shd w:val="clear" w:color="auto" w:fill="FFFFFF"/>
                <w:lang w:val="en-AU"/>
              </w:rPr>
              <w:t>Relevant information, ideas and opinions are selected and expanded up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714DD8C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1C37F336"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171ED0">
        <w:trPr>
          <w:trHeight w:val="289"/>
        </w:trPr>
        <w:tc>
          <w:tcPr>
            <w:tcW w:w="4565" w:type="dxa"/>
            <w:gridSpan w:val="6"/>
            <w:shd w:val="clear" w:color="auto" w:fill="auto"/>
          </w:tcPr>
          <w:p w14:paraId="580EDFA9" w14:textId="49DF75E7" w:rsidR="00071F81" w:rsidRDefault="000B0E93" w:rsidP="00071F81">
            <w:pPr>
              <w:spacing w:after="0"/>
              <w:rPr>
                <w:rFonts w:ascii="Arial" w:hAnsi="Arial" w:cs="Arial"/>
              </w:rPr>
            </w:pPr>
            <w:permStart w:id="900102800" w:edGrp="everyone" w:colFirst="4" w:colLast="4"/>
            <w:permStart w:id="1337743661" w:edGrp="everyone" w:colFirst="5" w:colLast="5"/>
            <w:permStart w:id="2058515803" w:edGrp="everyone" w:colFirst="3" w:colLast="3"/>
            <w:permEnd w:id="462693498"/>
            <w:permEnd w:id="187972571"/>
            <w:permEnd w:id="745734264"/>
            <w:r>
              <w:rPr>
                <w:rStyle w:val="normaltextrun"/>
                <w:rFonts w:ascii="Arial" w:hAnsi="Arial" w:cs="Arial"/>
                <w:color w:val="000000"/>
                <w:shd w:val="clear" w:color="auto" w:fill="FFFFFF"/>
                <w:lang w:val="en-AU"/>
              </w:rPr>
              <w:t>The meaning and purpose of the speaking is confidently communicated to meet all the requirements of the task.</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46A397B8"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772F9C21"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900102800"/>
      <w:permEnd w:id="1337743661"/>
      <w:permEnd w:id="205851580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8538121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93383714" w:edGrp="everyone" w:colFirst="2" w:colLast="2"/>
            <w:permEnd w:id="48538121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88172467" w:edGrp="everyone" w:colFirst="2" w:colLast="2"/>
            <w:permEnd w:id="79338371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47515104" w:edGrp="everyone" w:colFirst="5" w:colLast="5"/>
            <w:permStart w:id="159275233" w:edGrp="everyone" w:colFirst="1" w:colLast="1"/>
            <w:permStart w:id="1631394065" w:edGrp="everyone" w:colFirst="2" w:colLast="2"/>
            <w:permStart w:id="1157836771" w:edGrp="everyone" w:colFirst="3" w:colLast="3"/>
            <w:permStart w:id="880102833" w:edGrp="everyone" w:colFirst="4" w:colLast="4"/>
            <w:permEnd w:id="8817246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47515104"/>
      <w:permEnd w:id="159275233"/>
      <w:permEnd w:id="1631394065"/>
      <w:permEnd w:id="1157836771"/>
      <w:permEnd w:id="88010283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Ioi2lZWgGIo3kUAOcfLsTS3ZfzUSAfJNALV2bHXi4UqIfR6+0FdBObXb6LPu5l/63kueO9/KZwsQ0M5H9gYkiw==" w:salt="wJc/A/ovyNEJilQTkE9OR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0E93"/>
    <w:rsid w:val="000B6545"/>
    <w:rsid w:val="000C44D3"/>
    <w:rsid w:val="000D7AB3"/>
    <w:rsid w:val="000E6C09"/>
    <w:rsid w:val="000F1A85"/>
    <w:rsid w:val="000F244F"/>
    <w:rsid w:val="0011023F"/>
    <w:rsid w:val="00171ED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515D0"/>
    <w:rsid w:val="00563125"/>
    <w:rsid w:val="005749AD"/>
    <w:rsid w:val="005940F7"/>
    <w:rsid w:val="005A3065"/>
    <w:rsid w:val="005B4944"/>
    <w:rsid w:val="005D2EF5"/>
    <w:rsid w:val="005D40BC"/>
    <w:rsid w:val="005E5563"/>
    <w:rsid w:val="005F45BA"/>
    <w:rsid w:val="005F6E26"/>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B0E93"/>
  </w:style>
  <w:style w:type="character" w:customStyle="1" w:styleId="eop">
    <w:name w:val="eop"/>
    <w:basedOn w:val="DefaultParagraphFont"/>
    <w:rsid w:val="000B0E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39</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